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1DEA6967">
                <wp:simplePos x="0" y="0"/>
                <wp:positionH relativeFrom="page">
                  <wp:posOffset>974725</wp:posOffset>
                </wp:positionH>
                <wp:positionV relativeFrom="paragraph">
                  <wp:posOffset>77470</wp:posOffset>
                </wp:positionV>
                <wp:extent cx="5974080" cy="1302385"/>
                <wp:effectExtent l="0" t="0" r="762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3023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338B4F7A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606A3E">
                              <w:t>JavaScript</w:t>
                            </w:r>
                            <w:r>
                              <w:t>:</w:t>
                            </w:r>
                          </w:p>
                          <w:p w14:paraId="62AF370D" w14:textId="53730A38" w:rsidR="00BA7922" w:rsidRDefault="00BA7922" w:rsidP="00D545CE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DOM properties</w:t>
                            </w:r>
                            <w:r w:rsidR="00D545CE">
                              <w:t xml:space="preserve"> and </w:t>
                            </w:r>
                            <w:r>
                              <w:t>methods</w:t>
                            </w:r>
                          </w:p>
                          <w:p w14:paraId="03F759F8" w14:textId="674B1A75" w:rsidR="00BA7922" w:rsidRDefault="00BA7922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Manipulating HTML, CSS classes, inline CSS, and attributes</w:t>
                            </w:r>
                          </w:p>
                          <w:p w14:paraId="35901094" w14:textId="627E2916" w:rsidR="00880FB2" w:rsidRDefault="00BA7922" w:rsidP="00BA7922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Event handling</w:t>
                            </w:r>
                            <w:r w:rsidR="00606A3E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6.75pt;margin-top:6.1pt;width:470.4pt;height:102.5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" fillcolor="#d8d8d8 [2732]">
                <v:textbox>
                  <w:txbxContent>
                    <w:p w14:paraId="30BA528A" w14:textId="338B4F7A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606A3E">
                        <w:t>JavaScript</w:t>
                      </w:r>
                      <w:r>
                        <w:t>:</w:t>
                      </w:r>
                    </w:p>
                    <w:p w14:paraId="62AF370D" w14:textId="53730A38" w:rsidR="00BA7922" w:rsidRDefault="00BA7922" w:rsidP="00D545CE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DOM properties</w:t>
                      </w:r>
                      <w:r w:rsidR="00D545CE">
                        <w:t xml:space="preserve"> and </w:t>
                      </w:r>
                      <w:r>
                        <w:t>methods</w:t>
                      </w:r>
                    </w:p>
                    <w:p w14:paraId="03F759F8" w14:textId="674B1A75" w:rsidR="00BA7922" w:rsidRDefault="00BA7922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Manipulating HTML, CSS classes, inline CSS, and attributes</w:t>
                      </w:r>
                    </w:p>
                    <w:p w14:paraId="35901094" w14:textId="627E2916" w:rsidR="00880FB2" w:rsidRDefault="00BA7922" w:rsidP="00BA7922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Event handling</w:t>
                      </w:r>
                      <w:r w:rsidR="00606A3E"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3FEA6C9D" w14:textId="77777777" w:rsidR="00880FB2" w:rsidRDefault="00880FB2" w:rsidP="004132A3">
      <w:pPr>
        <w:spacing w:before="240"/>
      </w:pPr>
      <w:bookmarkStart w:id="0" w:name="_GoBack"/>
      <w:bookmarkEnd w:id="0"/>
    </w:p>
    <w:p w14:paraId="473C0603" w14:textId="0DA3AB63" w:rsidR="00575182" w:rsidRDefault="009B76EB" w:rsidP="00575182">
      <w:pPr>
        <w:pStyle w:val="ListParagraph"/>
        <w:numPr>
          <w:ilvl w:val="0"/>
          <w:numId w:val="37"/>
        </w:numPr>
        <w:spacing w:before="240"/>
      </w:pPr>
      <w:r>
        <w:t>Create an HTML page with an input text element and a button. Have the text typed inside the input element shown in an alert dialog when the user clicks on the button.</w:t>
      </w:r>
    </w:p>
    <w:p w14:paraId="5AF2A524" w14:textId="77777777" w:rsidR="00575182" w:rsidRDefault="00575182" w:rsidP="00575182">
      <w:pPr>
        <w:pStyle w:val="ListParagraph"/>
        <w:spacing w:before="240"/>
        <w:ind w:left="1080"/>
      </w:pPr>
    </w:p>
    <w:p w14:paraId="0FCE3430" w14:textId="6524210A" w:rsidR="00575182" w:rsidRDefault="00575182" w:rsidP="00575182">
      <w:pPr>
        <w:pStyle w:val="ListParagraph"/>
        <w:numPr>
          <w:ilvl w:val="0"/>
          <w:numId w:val="37"/>
        </w:numPr>
        <w:spacing w:before="240"/>
      </w:pPr>
      <w:r>
        <w:t>Create a</w:t>
      </w:r>
      <w:r w:rsidR="005C7B69">
        <w:t>n HTML page with a</w:t>
      </w:r>
      <w:r>
        <w:t xml:space="preserve"> </w:t>
      </w:r>
      <w:r w:rsidR="005C7B69">
        <w:t xml:space="preserve">div </w:t>
      </w:r>
      <w:r>
        <w:t xml:space="preserve">with a few links inside it along with other types of elements. Now select the </w:t>
      </w:r>
      <w:r w:rsidR="005C7B69">
        <w:t xml:space="preserve">div </w:t>
      </w:r>
      <w:r>
        <w:t>element. Have the number of anchor tag children within it displayed in the console.</w:t>
      </w:r>
    </w:p>
    <w:p w14:paraId="3CA45B10" w14:textId="77777777" w:rsidR="00575182" w:rsidRDefault="00575182" w:rsidP="00575182">
      <w:pPr>
        <w:pStyle w:val="ListParagraph"/>
      </w:pPr>
    </w:p>
    <w:p w14:paraId="7C40567E" w14:textId="21150594" w:rsidR="005C7B69" w:rsidRDefault="005C7B69" w:rsidP="005C7B69">
      <w:pPr>
        <w:pStyle w:val="ListParagraph"/>
        <w:numPr>
          <w:ilvl w:val="0"/>
          <w:numId w:val="37"/>
        </w:numPr>
        <w:spacing w:before="240"/>
      </w:pPr>
      <w:r>
        <w:t>Create an HTML page with three paragraphs. Using JavaScript set the id of each to para-1, para-2 and para-3 – do so using a loop and not through individual statements. Also assign a title for the first one – say 'Introduction'. Now get the title attribute of the second paragraph and log it in the console. After 10 seconds of page load, remove the title attribute.</w:t>
      </w:r>
    </w:p>
    <w:p w14:paraId="5E7EF901" w14:textId="77777777" w:rsidR="001179FB" w:rsidRDefault="001179FB" w:rsidP="001179FB">
      <w:pPr>
        <w:pStyle w:val="ListParagraph"/>
      </w:pPr>
    </w:p>
    <w:p w14:paraId="780E0D0C" w14:textId="0748CFCB" w:rsidR="00654C7A" w:rsidRDefault="00654C7A" w:rsidP="00654C7A">
      <w:pPr>
        <w:pStyle w:val="ListParagraph"/>
        <w:numPr>
          <w:ilvl w:val="0"/>
          <w:numId w:val="37"/>
        </w:numPr>
        <w:spacing w:before="240"/>
      </w:pPr>
      <w:r>
        <w:t>Create an HTML page with three paragraphs.</w:t>
      </w:r>
      <w:r>
        <w:t xml:space="preserve"> Create CSS classes olive, crimson and purple that simply assign corresponding </w:t>
      </w:r>
      <w:proofErr w:type="spellStart"/>
      <w:r>
        <w:t>colors</w:t>
      </w:r>
      <w:proofErr w:type="spellEnd"/>
      <w:r>
        <w:t xml:space="preserve"> to the elements on which they are applied. Now assign each of the paragraphs a different class (use </w:t>
      </w:r>
      <w:proofErr w:type="spellStart"/>
      <w:r>
        <w:t>classList.add</w:t>
      </w:r>
      <w:proofErr w:type="spellEnd"/>
      <w:r>
        <w:t>()).</w:t>
      </w:r>
    </w:p>
    <w:p w14:paraId="7DD3B86C" w14:textId="77777777" w:rsidR="00654C7A" w:rsidRDefault="00654C7A" w:rsidP="00654C7A">
      <w:pPr>
        <w:pStyle w:val="ListParagraph"/>
      </w:pPr>
    </w:p>
    <w:p w14:paraId="3B3866FD" w14:textId="23F6CB22" w:rsidR="00654C7A" w:rsidRDefault="0072706D" w:rsidP="00654C7A">
      <w:pPr>
        <w:pStyle w:val="ListParagraph"/>
        <w:numPr>
          <w:ilvl w:val="0"/>
          <w:numId w:val="37"/>
        </w:numPr>
        <w:spacing w:before="240"/>
      </w:pPr>
      <w:r>
        <w:t xml:space="preserve">Create an HTML page with a paragraph, a </w:t>
      </w:r>
      <w:proofErr w:type="spellStart"/>
      <w:r>
        <w:t>textarea</w:t>
      </w:r>
      <w:proofErr w:type="spellEnd"/>
      <w:r>
        <w:t xml:space="preserve"> element and a button. When the user types something within the </w:t>
      </w:r>
      <w:proofErr w:type="spellStart"/>
      <w:r>
        <w:t>textarea</w:t>
      </w:r>
      <w:proofErr w:type="spellEnd"/>
      <w:r>
        <w:t xml:space="preserve"> and clicks the button, the paragraph is populated with the text the user typed.</w:t>
      </w:r>
    </w:p>
    <w:p w14:paraId="7EDC0579" w14:textId="77777777" w:rsidR="00726AF6" w:rsidRDefault="00726AF6" w:rsidP="00726AF6">
      <w:pPr>
        <w:pStyle w:val="ListParagraph"/>
      </w:pPr>
    </w:p>
    <w:p w14:paraId="4DDBA880" w14:textId="288AF402" w:rsidR="00726AF6" w:rsidRDefault="005E7BDB" w:rsidP="00654C7A">
      <w:pPr>
        <w:pStyle w:val="ListParagraph"/>
        <w:numPr>
          <w:ilvl w:val="0"/>
          <w:numId w:val="37"/>
        </w:numPr>
        <w:spacing w:before="240"/>
      </w:pPr>
      <w:r>
        <w:t xml:space="preserve">Create an HTML page with a link. Use JavaScript to have the </w:t>
      </w:r>
      <w:proofErr w:type="spellStart"/>
      <w:r>
        <w:t>color</w:t>
      </w:r>
      <w:proofErr w:type="spellEnd"/>
      <w:r>
        <w:t xml:space="preserve"> of the link change every 2 seconds (you may store the names of </w:t>
      </w:r>
      <w:proofErr w:type="spellStart"/>
      <w:r>
        <w:t>colors</w:t>
      </w:r>
      <w:proofErr w:type="spellEnd"/>
      <w:r>
        <w:t xml:space="preserve"> to be applied in an array and then cycle through the array items).</w:t>
      </w:r>
    </w:p>
    <w:p w14:paraId="7B6D77DD" w14:textId="20A7029F" w:rsidR="00043208" w:rsidRPr="00606A3E" w:rsidRDefault="00043208" w:rsidP="00606A3E">
      <w:pPr>
        <w:spacing w:after="200" w:line="276" w:lineRule="auto"/>
        <w:rPr>
          <w:rFonts w:ascii="MS Gothic" w:eastAsia="MS Gothic" w:hAnsi="MS Gothic" w:cs="MS Gothic"/>
        </w:rPr>
      </w:pPr>
    </w:p>
    <w:sectPr w:rsidR="00043208" w:rsidRPr="00606A3E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562C3" w14:textId="77777777" w:rsidR="00CE1625" w:rsidRDefault="00CE1625" w:rsidP="00312457">
      <w:pPr>
        <w:spacing w:after="0" w:line="240" w:lineRule="auto"/>
      </w:pPr>
      <w:r>
        <w:separator/>
      </w:r>
    </w:p>
  </w:endnote>
  <w:endnote w:type="continuationSeparator" w:id="0">
    <w:p w14:paraId="75B0E092" w14:textId="77777777" w:rsidR="00CE1625" w:rsidRDefault="00CE1625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ABA34" w14:textId="77777777" w:rsidR="00CE1625" w:rsidRDefault="00CE1625" w:rsidP="00312457">
      <w:pPr>
        <w:spacing w:after="0" w:line="240" w:lineRule="auto"/>
      </w:pPr>
      <w:r>
        <w:separator/>
      </w:r>
    </w:p>
  </w:footnote>
  <w:footnote w:type="continuationSeparator" w:id="0">
    <w:p w14:paraId="7A62B5CE" w14:textId="77777777" w:rsidR="00CE1625" w:rsidRDefault="00CE1625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346A17F2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606A3E">
      <w:rPr>
        <w:u w:color="FFFFFF" w:themeColor="background1" w:themeTint="00" w:themeShade="00"/>
      </w:rPr>
      <w:t>JavaScript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372FBE">
      <w:rPr>
        <w:u w:color="FFFFFF" w:themeColor="background1" w:themeTint="00" w:themeShade="00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D5467"/>
    <w:multiLevelType w:val="hybridMultilevel"/>
    <w:tmpl w:val="C0646D92"/>
    <w:lvl w:ilvl="0" w:tplc="E050E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9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4"/>
  </w:num>
  <w:num w:numId="5">
    <w:abstractNumId w:val="9"/>
  </w:num>
  <w:num w:numId="6">
    <w:abstractNumId w:val="8"/>
  </w:num>
  <w:num w:numId="7">
    <w:abstractNumId w:val="24"/>
  </w:num>
  <w:num w:numId="8">
    <w:abstractNumId w:val="30"/>
  </w:num>
  <w:num w:numId="9">
    <w:abstractNumId w:val="32"/>
  </w:num>
  <w:num w:numId="10">
    <w:abstractNumId w:val="22"/>
  </w:num>
  <w:num w:numId="11">
    <w:abstractNumId w:val="35"/>
  </w:num>
  <w:num w:numId="12">
    <w:abstractNumId w:val="10"/>
  </w:num>
  <w:num w:numId="13">
    <w:abstractNumId w:val="31"/>
  </w:num>
  <w:num w:numId="14">
    <w:abstractNumId w:val="12"/>
  </w:num>
  <w:num w:numId="15">
    <w:abstractNumId w:val="7"/>
  </w:num>
  <w:num w:numId="16">
    <w:abstractNumId w:val="26"/>
  </w:num>
  <w:num w:numId="17">
    <w:abstractNumId w:val="13"/>
  </w:num>
  <w:num w:numId="18">
    <w:abstractNumId w:val="4"/>
  </w:num>
  <w:num w:numId="19">
    <w:abstractNumId w:val="23"/>
  </w:num>
  <w:num w:numId="20">
    <w:abstractNumId w:val="1"/>
  </w:num>
  <w:num w:numId="21">
    <w:abstractNumId w:val="29"/>
  </w:num>
  <w:num w:numId="22">
    <w:abstractNumId w:val="0"/>
  </w:num>
  <w:num w:numId="23">
    <w:abstractNumId w:val="16"/>
  </w:num>
  <w:num w:numId="24">
    <w:abstractNumId w:val="2"/>
  </w:num>
  <w:num w:numId="25">
    <w:abstractNumId w:val="5"/>
  </w:num>
  <w:num w:numId="26">
    <w:abstractNumId w:val="28"/>
  </w:num>
  <w:num w:numId="27">
    <w:abstractNumId w:val="25"/>
  </w:num>
  <w:num w:numId="28">
    <w:abstractNumId w:val="17"/>
  </w:num>
  <w:num w:numId="29">
    <w:abstractNumId w:val="18"/>
  </w:num>
  <w:num w:numId="30">
    <w:abstractNumId w:val="34"/>
  </w:num>
  <w:num w:numId="31">
    <w:abstractNumId w:val="27"/>
  </w:num>
  <w:num w:numId="32">
    <w:abstractNumId w:val="19"/>
  </w:num>
  <w:num w:numId="33">
    <w:abstractNumId w:val="15"/>
  </w:num>
  <w:num w:numId="34">
    <w:abstractNumId w:val="36"/>
  </w:num>
  <w:num w:numId="35">
    <w:abstractNumId w:val="33"/>
  </w:num>
  <w:num w:numId="36">
    <w:abstractNumId w:val="6"/>
  </w:num>
  <w:num w:numId="37">
    <w:abstractNumId w:val="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306C9"/>
    <w:rsid w:val="00043208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179FB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B717C"/>
    <w:rsid w:val="002C41AC"/>
    <w:rsid w:val="002D35FE"/>
    <w:rsid w:val="002F3D06"/>
    <w:rsid w:val="00307246"/>
    <w:rsid w:val="003108EB"/>
    <w:rsid w:val="00312457"/>
    <w:rsid w:val="00325948"/>
    <w:rsid w:val="00357911"/>
    <w:rsid w:val="00372FBE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132A3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5182"/>
    <w:rsid w:val="00577228"/>
    <w:rsid w:val="0058088B"/>
    <w:rsid w:val="005916AD"/>
    <w:rsid w:val="005C41EE"/>
    <w:rsid w:val="005C5CB5"/>
    <w:rsid w:val="005C7B69"/>
    <w:rsid w:val="005D772E"/>
    <w:rsid w:val="005E7BDB"/>
    <w:rsid w:val="0060550F"/>
    <w:rsid w:val="00606A3E"/>
    <w:rsid w:val="00617C2A"/>
    <w:rsid w:val="00654C7A"/>
    <w:rsid w:val="006865D3"/>
    <w:rsid w:val="00686ED5"/>
    <w:rsid w:val="006B1702"/>
    <w:rsid w:val="006D02F7"/>
    <w:rsid w:val="006D419B"/>
    <w:rsid w:val="006D54F2"/>
    <w:rsid w:val="0070735C"/>
    <w:rsid w:val="00722868"/>
    <w:rsid w:val="00726AF6"/>
    <w:rsid w:val="0072706D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B76EB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C5480"/>
    <w:rsid w:val="00AE53DA"/>
    <w:rsid w:val="00B00665"/>
    <w:rsid w:val="00B355DC"/>
    <w:rsid w:val="00B41FC2"/>
    <w:rsid w:val="00B469CF"/>
    <w:rsid w:val="00B52405"/>
    <w:rsid w:val="00B60795"/>
    <w:rsid w:val="00B819F0"/>
    <w:rsid w:val="00B849B5"/>
    <w:rsid w:val="00BA7922"/>
    <w:rsid w:val="00BB6F4F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E1625"/>
    <w:rsid w:val="00CF7ACE"/>
    <w:rsid w:val="00D03672"/>
    <w:rsid w:val="00D33A12"/>
    <w:rsid w:val="00D34874"/>
    <w:rsid w:val="00D45CBB"/>
    <w:rsid w:val="00D545CE"/>
    <w:rsid w:val="00D57AA6"/>
    <w:rsid w:val="00D675E1"/>
    <w:rsid w:val="00D937FA"/>
    <w:rsid w:val="00D94BD6"/>
    <w:rsid w:val="00D96F78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81</cp:revision>
  <dcterms:created xsi:type="dcterms:W3CDTF">2018-08-09T06:58:00Z</dcterms:created>
  <dcterms:modified xsi:type="dcterms:W3CDTF">2019-04-15T14:46:00Z</dcterms:modified>
</cp:coreProperties>
</file>